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F4CB8" w14:textId="29A34917" w:rsidR="002B0794" w:rsidRPr="00842627" w:rsidRDefault="002B0794" w:rsidP="002B0794">
      <w:pPr>
        <w:pStyle w:val="Caption"/>
        <w:keepNext/>
        <w:spacing w:after="120"/>
        <w:ind w:right="3975"/>
        <w:rPr>
          <w:i w:val="0"/>
          <w:iCs w:val="0"/>
        </w:rPr>
      </w:pPr>
      <w:r w:rsidRPr="00842627">
        <w:rPr>
          <w:i w:val="0"/>
          <w:iCs w:val="0"/>
          <w:color w:val="000000" w:themeColor="text1"/>
          <w:sz w:val="20"/>
          <w:szCs w:val="20"/>
        </w:rPr>
        <w:t xml:space="preserve">Supplement B  List of reported trialled treatments for post COVID parosmia </w:t>
      </w:r>
      <w:r w:rsidRPr="00842627">
        <w:rPr>
          <w:i w:val="0"/>
          <w:iCs w:val="0"/>
          <w:noProof/>
          <w:color w:val="000000" w:themeColor="text1"/>
          <w:sz w:val="20"/>
          <w:szCs w:val="20"/>
        </w:rPr>
        <w:t>that were not present within the study survey options</w:t>
      </w:r>
      <w:r w:rsidRPr="00842627">
        <w:rPr>
          <w:i w:val="0"/>
          <w:iCs w:val="0"/>
          <w:noProof/>
        </w:rPr>
        <w:t>.</w:t>
      </w:r>
    </w:p>
    <w:tbl>
      <w:tblPr>
        <w:tblW w:w="5153" w:type="dxa"/>
        <w:tblLayout w:type="fixed"/>
        <w:tblLook w:val="0600" w:firstRow="0" w:lastRow="0" w:firstColumn="0" w:lastColumn="0" w:noHBand="1" w:noVBand="1"/>
      </w:tblPr>
      <w:tblGrid>
        <w:gridCol w:w="4253"/>
        <w:gridCol w:w="900"/>
      </w:tblGrid>
      <w:tr w:rsidR="002B0794" w14:paraId="26A6AE96" w14:textId="77777777" w:rsidTr="002B0794">
        <w:trPr>
          <w:trHeight w:val="249"/>
        </w:trPr>
        <w:tc>
          <w:tcPr>
            <w:tcW w:w="5153" w:type="dxa"/>
            <w:gridSpan w:val="2"/>
            <w:tcBorders>
              <w:top w:val="single" w:sz="6" w:space="0" w:color="000000"/>
              <w:left w:val="nil"/>
              <w:bottom w:val="single" w:sz="18" w:space="0" w:color="000000"/>
              <w:right w:val="nil"/>
            </w:tcBorders>
            <w:shd w:val="clear" w:color="auto" w:fill="FFFFFF"/>
          </w:tcPr>
          <w:p w14:paraId="10D71754" w14:textId="77777777" w:rsidR="002B0794" w:rsidRDefault="002B0794" w:rsidP="003369CA">
            <w:pPr>
              <w:tabs>
                <w:tab w:val="left" w:pos="142"/>
                <w:tab w:val="right" w:pos="4618"/>
              </w:tabs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Trialled treatments                                                                   Count (%)</w:t>
            </w:r>
          </w:p>
        </w:tc>
      </w:tr>
      <w:tr w:rsidR="002B0794" w14:paraId="53D6FE84" w14:textId="77777777" w:rsidTr="002B0794">
        <w:tc>
          <w:tcPr>
            <w:tcW w:w="4253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3846564" w14:textId="77777777" w:rsidR="002B0794" w:rsidRDefault="002B0794" w:rsidP="003369CA"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Alpha Lipoic Acid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32904E" w14:textId="77777777" w:rsidR="002B0794" w:rsidRDefault="002B0794" w:rsidP="003369CA">
            <w:pPr>
              <w:jc w:val="right"/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18 (8)</w:t>
            </w:r>
          </w:p>
        </w:tc>
      </w:tr>
      <w:tr w:rsidR="002B0794" w14:paraId="027D98FA" w14:textId="77777777" w:rsidTr="002B0794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EEE34B" w14:textId="77777777" w:rsidR="002B0794" w:rsidRDefault="002B0794" w:rsidP="003369CA"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Turmeric drop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92B02D" w14:textId="77777777" w:rsidR="002B0794" w:rsidRDefault="002B0794" w:rsidP="003369CA">
            <w:pPr>
              <w:jc w:val="right"/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4 (2)</w:t>
            </w:r>
          </w:p>
        </w:tc>
      </w:tr>
      <w:tr w:rsidR="002B0794" w14:paraId="575CA8F6" w14:textId="77777777" w:rsidTr="002B0794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624E24" w14:textId="77777777" w:rsidR="002B0794" w:rsidRDefault="002B0794" w:rsidP="003369CA"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Acupunctur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5C9214" w14:textId="77777777" w:rsidR="002B0794" w:rsidRDefault="002B0794" w:rsidP="003369CA">
            <w:pPr>
              <w:jc w:val="right"/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6 (3)</w:t>
            </w:r>
          </w:p>
        </w:tc>
      </w:tr>
      <w:tr w:rsidR="002B0794" w14:paraId="121071FF" w14:textId="77777777" w:rsidTr="002B0794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CAB8D7" w14:textId="77777777" w:rsidR="002B0794" w:rsidRDefault="002B0794" w:rsidP="003369CA"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Antibiotic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21DC62" w14:textId="77777777" w:rsidR="002B0794" w:rsidRDefault="002B0794" w:rsidP="003369CA">
            <w:pPr>
              <w:jc w:val="right"/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2 (1)</w:t>
            </w:r>
          </w:p>
        </w:tc>
      </w:tr>
      <w:tr w:rsidR="002B0794" w14:paraId="0CAC657C" w14:textId="77777777" w:rsidTr="002B0794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F207AD" w14:textId="77777777" w:rsidR="002B0794" w:rsidRDefault="002B0794" w:rsidP="003369CA"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Epigallocatechin gallat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1D28A1" w14:textId="77777777" w:rsidR="002B0794" w:rsidRDefault="002B0794" w:rsidP="003369CA">
            <w:pPr>
              <w:jc w:val="right"/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2 (1)</w:t>
            </w:r>
          </w:p>
        </w:tc>
      </w:tr>
      <w:tr w:rsidR="002B0794" w14:paraId="40D4C92D" w14:textId="77777777" w:rsidTr="002B0794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CBDF3FA" w14:textId="77777777" w:rsidR="002B0794" w:rsidRDefault="002B0794" w:rsidP="003369CA"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Zinc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45A4EC" w14:textId="77777777" w:rsidR="002B0794" w:rsidRDefault="002B0794" w:rsidP="003369CA">
            <w:pPr>
              <w:jc w:val="right"/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5 (2)</w:t>
            </w:r>
          </w:p>
        </w:tc>
      </w:tr>
      <w:tr w:rsidR="002B0794" w14:paraId="1DFF06FC" w14:textId="77777777" w:rsidTr="002B0794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E369C37" w14:textId="77777777" w:rsidR="002B0794" w:rsidRDefault="002B0794" w:rsidP="003369CA"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Melatonin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13ADCA" w14:textId="77777777" w:rsidR="002B0794" w:rsidRDefault="002B0794" w:rsidP="003369CA">
            <w:pPr>
              <w:jc w:val="right"/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1 (0.5)</w:t>
            </w:r>
          </w:p>
        </w:tc>
      </w:tr>
      <w:tr w:rsidR="002B0794" w14:paraId="6AC954A8" w14:textId="77777777" w:rsidTr="002B0794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BBBAE6" w14:textId="77777777" w:rsidR="002B0794" w:rsidRDefault="002B0794" w:rsidP="003369CA"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Duloxetin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FE0317" w14:textId="77777777" w:rsidR="002B0794" w:rsidRDefault="002B0794" w:rsidP="003369CA">
            <w:pPr>
              <w:jc w:val="right"/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1 (0.5)</w:t>
            </w:r>
          </w:p>
        </w:tc>
      </w:tr>
      <w:tr w:rsidR="002B0794" w14:paraId="5BFC743D" w14:textId="77777777" w:rsidTr="002B0794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C19FED" w14:textId="77777777" w:rsidR="002B0794" w:rsidRDefault="002B0794" w:rsidP="003369CA"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Deep Transcranial Magnetic Stimulation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211A58" w14:textId="77777777" w:rsidR="002B0794" w:rsidRDefault="002B0794" w:rsidP="003369CA">
            <w:pPr>
              <w:jc w:val="right"/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1 (0.5)</w:t>
            </w:r>
          </w:p>
        </w:tc>
      </w:tr>
      <w:tr w:rsidR="002B0794" w14:paraId="5556BA2A" w14:textId="77777777" w:rsidTr="002B0794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0432EE" w14:textId="77777777" w:rsidR="002B0794" w:rsidRDefault="002B0794" w:rsidP="003369CA"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Modafinil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22CE71" w14:textId="77777777" w:rsidR="002B0794" w:rsidRDefault="002B0794" w:rsidP="003369CA">
            <w:pPr>
              <w:jc w:val="right"/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1 (0.5)</w:t>
            </w:r>
          </w:p>
        </w:tc>
      </w:tr>
      <w:tr w:rsidR="002B0794" w14:paraId="036E7FF0" w14:textId="77777777" w:rsidTr="002B0794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30B36C" w14:textId="77777777" w:rsidR="002B0794" w:rsidRDefault="002B0794" w:rsidP="003369CA"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Chiropractic adjustment (atlas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6603218" w14:textId="77777777" w:rsidR="002B0794" w:rsidRDefault="002B0794" w:rsidP="003369CA">
            <w:pPr>
              <w:jc w:val="right"/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1 (0.5)</w:t>
            </w:r>
          </w:p>
        </w:tc>
      </w:tr>
      <w:tr w:rsidR="002B0794" w14:paraId="23A354F0" w14:textId="77777777" w:rsidTr="002B0794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2EDD06" w14:textId="77777777" w:rsidR="002B0794" w:rsidRDefault="002B0794" w:rsidP="003369CA"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Red light therapy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E209EB" w14:textId="77777777" w:rsidR="002B0794" w:rsidRDefault="002B0794" w:rsidP="003369CA">
            <w:pPr>
              <w:jc w:val="right"/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4 (2)</w:t>
            </w:r>
          </w:p>
        </w:tc>
      </w:tr>
      <w:tr w:rsidR="002B0794" w14:paraId="0228C736" w14:textId="77777777" w:rsidTr="002B0794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FE497D" w14:textId="77777777" w:rsidR="002B0794" w:rsidRDefault="002B0794" w:rsidP="003369CA"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CBD oil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561321" w14:textId="77777777" w:rsidR="002B0794" w:rsidRDefault="002B0794" w:rsidP="003369CA">
            <w:pPr>
              <w:jc w:val="right"/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3 (1)</w:t>
            </w:r>
          </w:p>
        </w:tc>
      </w:tr>
      <w:tr w:rsidR="002B0794" w14:paraId="70C611DC" w14:textId="77777777" w:rsidTr="002B0794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16F1D95" w14:textId="77777777" w:rsidR="002B0794" w:rsidRDefault="002B0794" w:rsidP="003369CA">
            <w:proofErr w:type="spellStart"/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Vagus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nerve stimulation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CEDB76" w14:textId="77777777" w:rsidR="002B0794" w:rsidRDefault="002B0794" w:rsidP="003369CA">
            <w:pPr>
              <w:jc w:val="right"/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3 (1)</w:t>
            </w:r>
          </w:p>
        </w:tc>
      </w:tr>
      <w:tr w:rsidR="002B0794" w14:paraId="517FAA65" w14:textId="77777777" w:rsidTr="002B0794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A81683" w14:textId="77777777" w:rsidR="002B0794" w:rsidRDefault="002B0794" w:rsidP="003369CA"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Food desensitization – taste training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748784" w14:textId="77777777" w:rsidR="002B0794" w:rsidRDefault="002B0794" w:rsidP="003369CA">
            <w:pPr>
              <w:jc w:val="right"/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4 (2)</w:t>
            </w:r>
          </w:p>
        </w:tc>
      </w:tr>
      <w:tr w:rsidR="002B0794" w14:paraId="32712D14" w14:textId="77777777" w:rsidTr="002B0794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B8BD8F" w14:textId="77777777" w:rsidR="002B0794" w:rsidRDefault="002B0794" w:rsidP="003369CA"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Hair growth gummies containing Biotin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4CDAC3" w14:textId="77777777" w:rsidR="002B0794" w:rsidRDefault="002B0794" w:rsidP="003369CA">
            <w:pPr>
              <w:jc w:val="right"/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1 (0.5)</w:t>
            </w:r>
          </w:p>
        </w:tc>
      </w:tr>
      <w:tr w:rsidR="002B0794" w14:paraId="048ED322" w14:textId="77777777" w:rsidTr="002B0794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DB219F" w14:textId="77777777" w:rsidR="002B0794" w:rsidRDefault="002B0794" w:rsidP="003369CA">
            <w:proofErr w:type="spellStart"/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Boiron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- Sepia - 30C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A5A3F0" w14:textId="77777777" w:rsidR="002B0794" w:rsidRDefault="002B0794" w:rsidP="003369CA">
            <w:pPr>
              <w:jc w:val="right"/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1 (0.5)</w:t>
            </w:r>
          </w:p>
        </w:tc>
      </w:tr>
      <w:tr w:rsidR="002B0794" w14:paraId="048DACAA" w14:textId="77777777" w:rsidTr="002B0794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466184" w14:textId="77777777" w:rsidR="002B0794" w:rsidRDefault="002B0794" w:rsidP="003369CA"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Thieves oil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17FE91" w14:textId="77777777" w:rsidR="002B0794" w:rsidRDefault="002B0794" w:rsidP="003369CA">
            <w:pPr>
              <w:jc w:val="right"/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1 (0.5)</w:t>
            </w:r>
          </w:p>
        </w:tc>
      </w:tr>
      <w:tr w:rsidR="002B0794" w14:paraId="2805E416" w14:textId="77777777" w:rsidTr="002B0794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259AC6" w14:textId="77777777" w:rsidR="002B0794" w:rsidRDefault="002B0794" w:rsidP="003369CA"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Ivermectin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AF6D6E" w14:textId="77777777" w:rsidR="002B0794" w:rsidRDefault="002B0794" w:rsidP="003369CA">
            <w:pPr>
              <w:jc w:val="right"/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1 (0.5)</w:t>
            </w:r>
          </w:p>
        </w:tc>
      </w:tr>
      <w:tr w:rsidR="002B0794" w14:paraId="5831409B" w14:textId="77777777" w:rsidTr="002B0794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0BF2A4" w14:textId="77777777" w:rsidR="002B0794" w:rsidRDefault="002B0794" w:rsidP="003369CA"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Pea-</w:t>
            </w:r>
            <w:proofErr w:type="spellStart"/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Lut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683E78" w14:textId="77777777" w:rsidR="002B0794" w:rsidRDefault="002B0794" w:rsidP="003369CA">
            <w:pPr>
              <w:jc w:val="right"/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1 (0.5)</w:t>
            </w:r>
          </w:p>
        </w:tc>
      </w:tr>
      <w:tr w:rsidR="002B0794" w14:paraId="12579441" w14:textId="77777777" w:rsidTr="002B0794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88714B" w14:textId="77777777" w:rsidR="002B0794" w:rsidRDefault="002B0794" w:rsidP="003369CA"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Essential oil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6F352C" w14:textId="77777777" w:rsidR="002B0794" w:rsidRDefault="002B0794" w:rsidP="003369CA">
            <w:pPr>
              <w:jc w:val="right"/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1 (0.5)</w:t>
            </w:r>
          </w:p>
        </w:tc>
      </w:tr>
      <w:tr w:rsidR="002B0794" w14:paraId="3BE1BEFE" w14:textId="77777777" w:rsidTr="002B0794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4DF4F17" w14:textId="77777777" w:rsidR="002B0794" w:rsidRDefault="002B0794" w:rsidP="003369CA"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Nasal Rins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E9F827" w14:textId="77777777" w:rsidR="002B0794" w:rsidRDefault="002B0794" w:rsidP="003369CA">
            <w:pPr>
              <w:jc w:val="right"/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2 (1)</w:t>
            </w:r>
          </w:p>
        </w:tc>
      </w:tr>
      <w:tr w:rsidR="002B0794" w14:paraId="1A3BAFD6" w14:textId="77777777" w:rsidTr="002B0794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68F368" w14:textId="77777777" w:rsidR="002B0794" w:rsidRDefault="002B0794" w:rsidP="003369CA"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Adrenal Supplement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4ED483" w14:textId="77777777" w:rsidR="002B0794" w:rsidRDefault="002B0794" w:rsidP="003369CA">
            <w:pPr>
              <w:jc w:val="right"/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2 (1)</w:t>
            </w:r>
          </w:p>
        </w:tc>
      </w:tr>
      <w:tr w:rsidR="002B0794" w14:paraId="456775A0" w14:textId="77777777" w:rsidTr="002B0794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D55D29" w14:textId="77777777" w:rsidR="002B0794" w:rsidRDefault="002B0794" w:rsidP="003369CA"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Vitamin B1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63E57B" w14:textId="77777777" w:rsidR="002B0794" w:rsidRDefault="002B0794" w:rsidP="003369CA">
            <w:pPr>
              <w:jc w:val="right"/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1 (0.5)</w:t>
            </w:r>
          </w:p>
        </w:tc>
      </w:tr>
      <w:tr w:rsidR="002B0794" w14:paraId="4E1500AC" w14:textId="77777777" w:rsidTr="002B0794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186214" w14:textId="77777777" w:rsidR="002B0794" w:rsidRDefault="002B0794" w:rsidP="003369CA"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Nebulized diluted food-grade peroxid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7762C6" w14:textId="77777777" w:rsidR="002B0794" w:rsidRDefault="002B0794" w:rsidP="003369CA">
            <w:pPr>
              <w:jc w:val="right"/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3 (1)</w:t>
            </w:r>
          </w:p>
        </w:tc>
      </w:tr>
      <w:tr w:rsidR="002B0794" w14:paraId="7011BE4C" w14:textId="77777777" w:rsidTr="002B0794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6C7AFE9" w14:textId="77777777" w:rsidR="002B0794" w:rsidRDefault="002B0794" w:rsidP="003369CA"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Transcutaneous Electrical Nerve Stimulation (TENS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B446EE" w14:textId="77777777" w:rsidR="002B0794" w:rsidRDefault="002B0794" w:rsidP="003369CA">
            <w:pPr>
              <w:jc w:val="right"/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1 (0.5)</w:t>
            </w:r>
          </w:p>
        </w:tc>
      </w:tr>
      <w:tr w:rsidR="002B0794" w14:paraId="6C68B275" w14:textId="77777777" w:rsidTr="002B0794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BE5F65" w14:textId="77777777" w:rsidR="002B0794" w:rsidRDefault="002B0794" w:rsidP="003369CA"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Iodine patch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5E9435" w14:textId="77777777" w:rsidR="002B0794" w:rsidRDefault="002B0794" w:rsidP="003369CA">
            <w:pPr>
              <w:jc w:val="right"/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1 (0.5)</w:t>
            </w:r>
          </w:p>
        </w:tc>
      </w:tr>
      <w:tr w:rsidR="002B0794" w14:paraId="49846684" w14:textId="77777777" w:rsidTr="002B0794">
        <w:trPr>
          <w:trHeight w:val="267"/>
        </w:trPr>
        <w:tc>
          <w:tcPr>
            <w:tcW w:w="4253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vAlign w:val="center"/>
          </w:tcPr>
          <w:p w14:paraId="0793205A" w14:textId="77777777" w:rsidR="002B0794" w:rsidRDefault="002B0794" w:rsidP="003369CA"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Sphenopalatine Ganglion Block</w:t>
            </w:r>
          </w:p>
        </w:tc>
        <w:tc>
          <w:tcPr>
            <w:tcW w:w="900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vAlign w:val="center"/>
          </w:tcPr>
          <w:p w14:paraId="324CDB43" w14:textId="77777777" w:rsidR="002B0794" w:rsidRDefault="002B0794" w:rsidP="003369CA">
            <w:pPr>
              <w:jc w:val="right"/>
            </w:pPr>
            <w:r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1 (0.5)</w:t>
            </w:r>
          </w:p>
        </w:tc>
      </w:tr>
    </w:tbl>
    <w:p w14:paraId="1CB9586A" w14:textId="77777777" w:rsidR="002B0794" w:rsidRDefault="002B0794"/>
    <w:sectPr w:rsidR="002B079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NDOxNDK0NDA3MzJW0lEKTi0uzszPAykwrAUAzdM/DiwAAAA="/>
  </w:docVars>
  <w:rsids>
    <w:rsidRoot w:val="002B0794"/>
    <w:rsid w:val="002B0794"/>
    <w:rsid w:val="00842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282E9B"/>
  <w15:chartTrackingRefBased/>
  <w15:docId w15:val="{0C383B23-6402-4DB6-B87C-BAC2720E7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079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B0794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51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ciano Rocha</dc:creator>
  <cp:keywords/>
  <dc:description/>
  <cp:lastModifiedBy>Taciano Rocha</cp:lastModifiedBy>
  <cp:revision>1</cp:revision>
  <dcterms:created xsi:type="dcterms:W3CDTF">2023-01-05T18:21:00Z</dcterms:created>
  <dcterms:modified xsi:type="dcterms:W3CDTF">2023-01-05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f0a82c-61c0-4f62-bf20-7598d0d457e2</vt:lpwstr>
  </property>
</Properties>
</file>